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D1D65" w14:textId="71E34457" w:rsid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6C1AE99" w14:textId="0F9A6AED" w:rsidR="008149CB" w:rsidRDefault="008149CB" w:rsidP="00FB567B">
      <w:pPr>
        <w:rPr>
          <w:rFonts w:asciiTheme="majorHAnsi" w:hAnsiTheme="majorHAnsi" w:cstheme="majorHAnsi"/>
          <w:sz w:val="20"/>
          <w:szCs w:val="20"/>
          <w:lang w:val="de-DE"/>
        </w:rPr>
      </w:pPr>
      <w:commentRangeStart w:id="0"/>
      <w:commentRangeStart w:id="1"/>
      <w:r>
        <w:rPr>
          <w:rFonts w:asciiTheme="majorHAnsi" w:hAnsiTheme="majorHAnsi" w:cstheme="majorHAnsi"/>
          <w:sz w:val="20"/>
          <w:szCs w:val="20"/>
          <w:lang w:val="de-DE"/>
        </w:rPr>
        <w:t xml:space="preserve">[bitte schiebe das Blatt nur nach </w:t>
      </w:r>
      <w:r w:rsidR="00B6061A">
        <w:rPr>
          <w:rFonts w:asciiTheme="majorHAnsi" w:hAnsiTheme="majorHAnsi" w:cstheme="majorHAnsi"/>
          <w:sz w:val="20"/>
          <w:szCs w:val="20"/>
          <w:lang w:val="de-DE"/>
        </w:rPr>
        <w:t>Aufforderung</w:t>
      </w:r>
      <w:r>
        <w:rPr>
          <w:rFonts w:asciiTheme="majorHAnsi" w:hAnsiTheme="majorHAnsi" w:cstheme="majorHAnsi"/>
          <w:sz w:val="20"/>
          <w:szCs w:val="20"/>
          <w:lang w:val="de-DE"/>
        </w:rPr>
        <w:t xml:space="preserve"> weiter]</w:t>
      </w:r>
      <w:commentRangeEnd w:id="0"/>
      <w:r>
        <w:rPr>
          <w:rStyle w:val="Kommentarzeichen"/>
        </w:rPr>
        <w:commentReference w:id="0"/>
      </w:r>
      <w:commentRangeEnd w:id="1"/>
      <w:r w:rsidR="00B6061A">
        <w:rPr>
          <w:rStyle w:val="Kommentarzeichen"/>
        </w:rPr>
        <w:commentReference w:id="1"/>
      </w:r>
    </w:p>
    <w:p w14:paraId="3204BCF2" w14:textId="77777777" w:rsidR="002C2E37" w:rsidRPr="008149CB" w:rsidRDefault="002C2E37" w:rsidP="00FB567B">
      <w:pPr>
        <w:rPr>
          <w:rFonts w:asciiTheme="majorHAnsi" w:hAnsiTheme="majorHAnsi" w:cstheme="majorHAnsi"/>
          <w:sz w:val="20"/>
          <w:szCs w:val="20"/>
          <w:lang w:val="de-DE"/>
        </w:rPr>
      </w:pPr>
    </w:p>
    <w:p w14:paraId="4F564807" w14:textId="33F5033E" w:rsidR="008149CB" w:rsidRPr="008149CB" w:rsidRDefault="00AE2211" w:rsidP="00FB567B">
      <w:pPr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B</w:t>
      </w:r>
      <w:r w:rsidR="008149CB"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lock 1: </w:t>
      </w:r>
    </w:p>
    <w:p w14:paraId="2231D925" w14:textId="7C897834" w:rsidR="003545E6" w:rsidRDefault="00FB567B" w:rsidP="00FB567B">
      <w:pPr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="00646AFB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p w14:paraId="40D5530F" w14:textId="77777777" w:rsidR="00AE2211" w:rsidRPr="00FB567B" w:rsidRDefault="00AE2211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3545E6" w:rsidRPr="009D36E0" w14:paraId="1636D289" w14:textId="77777777" w:rsidTr="006E1E87">
        <w:tc>
          <w:tcPr>
            <w:tcW w:w="1288" w:type="dxa"/>
          </w:tcPr>
          <w:p w14:paraId="594C2C35" w14:textId="6BC0318F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5A48D328" w14:textId="6D83E621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36D98092" w14:textId="0E845059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51262F1D" w14:textId="1834517E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40EA4FB7" w14:textId="4B6F31A0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7800F3B2" w14:textId="0FCDF8C7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5791FA29" w14:textId="73CE66BC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</w:tr>
      <w:tr w:rsidR="004C26A2" w:rsidRPr="00B6061A" w14:paraId="22E28B5F" w14:textId="77777777" w:rsidTr="006E1E87">
        <w:tc>
          <w:tcPr>
            <w:tcW w:w="1288" w:type="dxa"/>
          </w:tcPr>
          <w:p w14:paraId="5F4D372A" w14:textId="022C461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</w:tc>
        <w:tc>
          <w:tcPr>
            <w:tcW w:w="1288" w:type="dxa"/>
          </w:tcPr>
          <w:p w14:paraId="304A2831" w14:textId="05EE46C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7F4A2CA" w14:textId="0D475E03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F15E1B1" w14:textId="5622BA06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58039FD" w14:textId="27D94B19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33D6DF6" w14:textId="58ED6F72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6B0420C" w14:textId="778A840C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  <w:tr w:rsidR="00FB567B" w:rsidRPr="00B6061A" w14:paraId="7128BACB" w14:textId="77777777" w:rsidTr="006E1E87">
        <w:tc>
          <w:tcPr>
            <w:tcW w:w="1288" w:type="dxa"/>
          </w:tcPr>
          <w:p w14:paraId="1EB2777E" w14:textId="77777777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4F11A619" w14:textId="2CE14C69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68097A26" w14:textId="731DDE27" w:rsidR="008149CB" w:rsidRPr="006E1E87" w:rsidRDefault="008149CB" w:rsidP="00AE2211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E9FFE50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6AEC1C3A" w14:textId="5C554E9F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7F03BCC0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D6D104E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6C17523B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55BA8FBA" w14:textId="2C658684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</w:tr>
    </w:tbl>
    <w:p w14:paraId="2A9E629A" w14:textId="77777777" w:rsidR="008149CB" w:rsidRDefault="008149CB" w:rsidP="008149CB">
      <w:pPr>
        <w:rPr>
          <w:rFonts w:asciiTheme="majorHAnsi" w:hAnsiTheme="majorHAnsi" w:cstheme="majorHAnsi"/>
          <w:sz w:val="20"/>
          <w:szCs w:val="20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>Block 2:</w:t>
      </w:r>
      <w:r>
        <w:rPr>
          <w:rFonts w:asciiTheme="majorHAnsi" w:hAnsiTheme="majorHAnsi" w:cstheme="majorHAnsi"/>
          <w:sz w:val="20"/>
          <w:szCs w:val="20"/>
          <w:lang w:val="de-DE"/>
        </w:rPr>
        <w:t xml:space="preserve"> </w:t>
      </w:r>
    </w:p>
    <w:p w14:paraId="12E07948" w14:textId="52E03D24" w:rsidR="008149CB" w:rsidRDefault="008149CB" w:rsidP="008149CB">
      <w:pPr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</w:p>
    <w:p w14:paraId="7F966DFC" w14:textId="77777777" w:rsidR="00AE2211" w:rsidRPr="00FB567B" w:rsidRDefault="00AE2211" w:rsidP="008149CB">
      <w:pPr>
        <w:rPr>
          <w:rFonts w:asciiTheme="majorHAnsi" w:hAnsiTheme="majorHAnsi" w:cstheme="majorHAnsi"/>
          <w:sz w:val="22"/>
          <w:szCs w:val="22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8149CB" w:rsidRPr="009D36E0" w14:paraId="166EF3F0" w14:textId="77777777" w:rsidTr="003156E4">
        <w:tc>
          <w:tcPr>
            <w:tcW w:w="1288" w:type="dxa"/>
          </w:tcPr>
          <w:p w14:paraId="489986DD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44D79F9B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1F12D68D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30BD9F83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759D3895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2B909DB9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65FF83C4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</w:tr>
      <w:tr w:rsidR="008149CB" w:rsidRPr="00B6061A" w14:paraId="065AD8F1" w14:textId="77777777" w:rsidTr="00AE2211">
        <w:trPr>
          <w:trHeight w:val="635"/>
        </w:trPr>
        <w:tc>
          <w:tcPr>
            <w:tcW w:w="1288" w:type="dxa"/>
          </w:tcPr>
          <w:p w14:paraId="4A9AEFCE" w14:textId="77777777" w:rsidR="008149CB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  <w:p w14:paraId="0C216FC5" w14:textId="77777777" w:rsidR="008149CB" w:rsidRDefault="008149CB" w:rsidP="008149CB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  <w:p w14:paraId="3990E9B9" w14:textId="6A564EFF" w:rsidR="008149CB" w:rsidRPr="009D36E0" w:rsidRDefault="008149CB" w:rsidP="008149CB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7632624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1BAF4F2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7C538E6D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C8BD361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B38EA50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181A9C6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</w:tbl>
    <w:p w14:paraId="3D90CF9C" w14:textId="77777777" w:rsidR="008149CB" w:rsidRPr="006E1E87" w:rsidRDefault="008149C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BD1F60B" w14:textId="38E6CEB5" w:rsidR="003D60DC" w:rsidRPr="006E1E87" w:rsidRDefault="003D60DC" w:rsidP="008149CB">
      <w:pPr>
        <w:pStyle w:val="berschrift2"/>
        <w:rPr>
          <w:rFonts w:cstheme="majorHAnsi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Ende des Experiments</w:t>
      </w:r>
      <w:r w:rsidR="008149CB">
        <w:rPr>
          <w:rFonts w:cstheme="majorHAnsi"/>
          <w:b/>
          <w:bCs/>
          <w:color w:val="auto"/>
          <w:sz w:val="22"/>
          <w:szCs w:val="22"/>
          <w:lang w:val="de-DE"/>
        </w:rPr>
        <w:t>:</w:t>
      </w:r>
    </w:p>
    <w:p w14:paraId="48C7ED1D" w14:textId="505EEB09" w:rsidR="008149CB" w:rsidRPr="00B6061A" w:rsidRDefault="00FB567B" w:rsidP="00B6061A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„</w:t>
      </w:r>
      <w:r w:rsidR="004A7921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In </w:t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welchem der </w:t>
      </w:r>
      <w:commentRangeStart w:id="2"/>
      <w:commentRangeEnd w:id="2"/>
      <w:r w:rsidR="004A7921" w:rsidRPr="00FB567B">
        <w:rPr>
          <w:rStyle w:val="Kommentarzeichen"/>
          <w:rFonts w:asciiTheme="majorHAnsi" w:hAnsiTheme="majorHAnsi" w:cstheme="majorHAnsi"/>
          <w:i/>
          <w:iCs/>
          <w:sz w:val="20"/>
          <w:szCs w:val="20"/>
        </w:rPr>
        <w:commentReference w:id="2"/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beiden Blöcke</w:t>
      </w:r>
      <w:r w:rsidR="004A7921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 passte d</w:t>
      </w:r>
      <w:r w:rsidR="003D60DC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er Zeitpunkt der Aktion des Systems </w:t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besser </w:t>
      </w:r>
      <w:r w:rsidR="003D60DC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zu </w:t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d</w:t>
      </w:r>
      <w:r w:rsidR="003D60DC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einen Erwartungen</w:t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?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B6061A" w:rsidRPr="006E1E87" w14:paraId="1108A73E" w14:textId="77777777" w:rsidTr="00B6061A">
        <w:tc>
          <w:tcPr>
            <w:tcW w:w="1288" w:type="dxa"/>
          </w:tcPr>
          <w:p w14:paraId="74D775D4" w14:textId="77777777" w:rsidR="00B6061A" w:rsidRPr="00AE2211" w:rsidRDefault="00B6061A" w:rsidP="00372D63">
            <w:pPr>
              <w:jc w:val="center"/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08D04685" w14:textId="77777777" w:rsidR="00B6061A" w:rsidRPr="00AE2211" w:rsidRDefault="00B6061A" w:rsidP="00372D63">
            <w:pPr>
              <w:jc w:val="center"/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o</w:t>
            </w:r>
          </w:p>
        </w:tc>
      </w:tr>
      <w:tr w:rsidR="00B6061A" w:rsidRPr="00B6061A" w14:paraId="196B15B5" w14:textId="77777777" w:rsidTr="00B6061A">
        <w:tc>
          <w:tcPr>
            <w:tcW w:w="1288" w:type="dxa"/>
          </w:tcPr>
          <w:p w14:paraId="1404ABD9" w14:textId="7F982F84" w:rsidR="00B6061A" w:rsidRPr="009D36E0" w:rsidRDefault="00B6061A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1</w:t>
            </w:r>
          </w:p>
        </w:tc>
        <w:tc>
          <w:tcPr>
            <w:tcW w:w="1288" w:type="dxa"/>
          </w:tcPr>
          <w:p w14:paraId="124171C3" w14:textId="04412DDE" w:rsidR="00B6061A" w:rsidRPr="009D36E0" w:rsidRDefault="00B6061A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2</w:t>
            </w:r>
          </w:p>
        </w:tc>
      </w:tr>
    </w:tbl>
    <w:p w14:paraId="08A1A9CF" w14:textId="3CFC1BBA" w:rsidR="008149CB" w:rsidRDefault="008149C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6ED5982" w14:textId="77777777" w:rsidR="003D60DC" w:rsidRPr="00B6061A" w:rsidRDefault="003D60DC" w:rsidP="003545E6">
      <w:pPr>
        <w:jc w:val="center"/>
        <w:rPr>
          <w:rFonts w:asciiTheme="majorHAnsi" w:hAnsiTheme="majorHAnsi" w:cstheme="majorHAnsi"/>
          <w:sz w:val="22"/>
          <w:szCs w:val="22"/>
          <w:lang w:val="de-DE"/>
        </w:rPr>
      </w:pPr>
    </w:p>
    <w:p w14:paraId="47FD51F6" w14:textId="5A513B2C" w:rsidR="00FF24C1" w:rsidRDefault="00FF24C1" w:rsidP="00FF24C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D67110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Es fühlte sich an, als wäre</w:t>
      </w:r>
      <w:r w:rsidR="002D79CD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 das System</w:t>
      </w:r>
      <w:r w:rsidRP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, das ich benutzte, ein Teil meines Körpers</w:t>
      </w:r>
      <w:r w:rsidRPr="00D67110">
        <w:rPr>
          <w:rFonts w:asciiTheme="majorHAnsi" w:hAnsiTheme="majorHAnsi" w:cstheme="majorHAnsi"/>
          <w:i/>
          <w:iCs/>
          <w:sz w:val="20"/>
          <w:szCs w:val="20"/>
          <w:lang w:val="de-DE"/>
        </w:rPr>
        <w:t>.“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FF24C1" w:rsidRPr="006E1E87" w14:paraId="452E3F83" w14:textId="77777777" w:rsidTr="006E0682">
        <w:tc>
          <w:tcPr>
            <w:tcW w:w="1288" w:type="dxa"/>
          </w:tcPr>
          <w:p w14:paraId="5C3E3344" w14:textId="77777777" w:rsidR="00FF24C1" w:rsidRPr="00AE2211" w:rsidRDefault="00FF24C1" w:rsidP="006E0682">
            <w:pPr>
              <w:jc w:val="center"/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59419CEE" w14:textId="77777777" w:rsidR="00FF24C1" w:rsidRPr="00AE2211" w:rsidRDefault="00FF24C1" w:rsidP="006E0682">
            <w:pPr>
              <w:jc w:val="center"/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o</w:t>
            </w:r>
          </w:p>
        </w:tc>
      </w:tr>
      <w:tr w:rsidR="00FF24C1" w:rsidRPr="00B6061A" w14:paraId="4ECAEE44" w14:textId="77777777" w:rsidTr="006E0682">
        <w:tc>
          <w:tcPr>
            <w:tcW w:w="1288" w:type="dxa"/>
          </w:tcPr>
          <w:p w14:paraId="1A475165" w14:textId="77777777" w:rsidR="00FF24C1" w:rsidRPr="009D36E0" w:rsidRDefault="00FF24C1" w:rsidP="006E0682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Ja</w:t>
            </w:r>
          </w:p>
        </w:tc>
        <w:tc>
          <w:tcPr>
            <w:tcW w:w="1288" w:type="dxa"/>
          </w:tcPr>
          <w:p w14:paraId="3D0A4A23" w14:textId="77777777" w:rsidR="00FF24C1" w:rsidRPr="009D36E0" w:rsidRDefault="00FF24C1" w:rsidP="006E0682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Nein</w:t>
            </w:r>
          </w:p>
        </w:tc>
      </w:tr>
    </w:tbl>
    <w:p w14:paraId="28237473" w14:textId="62D264E6" w:rsidR="00FB567B" w:rsidRDefault="00FB567B" w:rsidP="00DB4492">
      <w:pPr>
        <w:pBdr>
          <w:bottom w:val="single" w:sz="6" w:space="1" w:color="auto"/>
        </w:pBdr>
        <w:rPr>
          <w:rFonts w:asciiTheme="majorHAnsi" w:hAnsiTheme="majorHAnsi" w:cstheme="majorHAnsi"/>
          <w:sz w:val="22"/>
          <w:szCs w:val="22"/>
          <w:lang w:val="de-DE"/>
        </w:rPr>
      </w:pPr>
    </w:p>
    <w:p w14:paraId="260854B3" w14:textId="2637880C" w:rsidR="00AE2211" w:rsidRDefault="00AE2211" w:rsidP="00AE2211">
      <w:pPr>
        <w:rPr>
          <w:rFonts w:asciiTheme="majorHAnsi" w:hAnsiTheme="majorHAnsi" w:cstheme="majorHAnsi"/>
          <w:sz w:val="20"/>
          <w:szCs w:val="20"/>
          <w:lang w:val="de-DE"/>
        </w:rPr>
      </w:pPr>
      <w:commentRangeStart w:id="3"/>
      <w:commentRangeStart w:id="4"/>
      <w:r>
        <w:rPr>
          <w:rFonts w:asciiTheme="majorHAnsi" w:hAnsiTheme="majorHAnsi" w:cstheme="majorHAnsi"/>
          <w:sz w:val="20"/>
          <w:szCs w:val="20"/>
          <w:lang w:val="de-DE"/>
        </w:rPr>
        <w:t>[bitte schiebe das Blatt nur nach Aufforderung weiter]</w:t>
      </w:r>
      <w:commentRangeEnd w:id="3"/>
      <w:r>
        <w:rPr>
          <w:rStyle w:val="Kommentarzeichen"/>
        </w:rPr>
        <w:commentReference w:id="3"/>
      </w:r>
      <w:commentRangeEnd w:id="4"/>
      <w:r>
        <w:rPr>
          <w:rStyle w:val="Kommentarzeichen"/>
        </w:rPr>
        <w:commentReference w:id="4"/>
      </w:r>
    </w:p>
    <w:p w14:paraId="3B6AE9DC" w14:textId="77777777" w:rsidR="002C2E37" w:rsidRPr="008149CB" w:rsidRDefault="002C2E37" w:rsidP="00AE2211">
      <w:pPr>
        <w:rPr>
          <w:rFonts w:asciiTheme="majorHAnsi" w:hAnsiTheme="majorHAnsi" w:cstheme="majorHAnsi"/>
          <w:sz w:val="20"/>
          <w:szCs w:val="20"/>
          <w:lang w:val="de-DE"/>
        </w:rPr>
      </w:pPr>
    </w:p>
    <w:p w14:paraId="3C75B175" w14:textId="071E121B" w:rsidR="00AE2211" w:rsidRPr="008149CB" w:rsidRDefault="00AE2211" w:rsidP="00AE2211">
      <w:pPr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Block 1: </w:t>
      </w:r>
    </w:p>
    <w:p w14:paraId="0A25B08C" w14:textId="77777777" w:rsidR="00AE2211" w:rsidRDefault="00AE2211" w:rsidP="00AE2211">
      <w:pPr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</w:p>
    <w:p w14:paraId="62F29292" w14:textId="77777777" w:rsidR="00AE2211" w:rsidRPr="00FB567B" w:rsidRDefault="00AE2211" w:rsidP="00AE2211">
      <w:pPr>
        <w:rPr>
          <w:rFonts w:asciiTheme="majorHAnsi" w:hAnsiTheme="majorHAnsi" w:cstheme="majorHAnsi"/>
          <w:sz w:val="22"/>
          <w:szCs w:val="22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AE2211" w:rsidRPr="009D36E0" w14:paraId="516C6424" w14:textId="77777777" w:rsidTr="002854E6">
        <w:tc>
          <w:tcPr>
            <w:tcW w:w="1288" w:type="dxa"/>
          </w:tcPr>
          <w:p w14:paraId="0EEDCF39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54336B90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53B25372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7B3817F9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31FCAA50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451E8678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3F198768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</w:tr>
      <w:tr w:rsidR="00AE2211" w:rsidRPr="00B6061A" w14:paraId="0023BF13" w14:textId="77777777" w:rsidTr="002854E6">
        <w:tc>
          <w:tcPr>
            <w:tcW w:w="1288" w:type="dxa"/>
          </w:tcPr>
          <w:p w14:paraId="464A9E3B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</w:tc>
        <w:tc>
          <w:tcPr>
            <w:tcW w:w="1288" w:type="dxa"/>
          </w:tcPr>
          <w:p w14:paraId="37A51F84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54B6DBE0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61E00D0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4811D645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F56036F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51CEA884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  <w:tr w:rsidR="00AE2211" w:rsidRPr="00B6061A" w14:paraId="46BFBC00" w14:textId="77777777" w:rsidTr="002854E6">
        <w:tc>
          <w:tcPr>
            <w:tcW w:w="1288" w:type="dxa"/>
          </w:tcPr>
          <w:p w14:paraId="7665FDB0" w14:textId="77777777" w:rsidR="00AE2211" w:rsidRDefault="00AE2211" w:rsidP="002854E6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41C23536" w14:textId="77777777" w:rsidR="00AE2211" w:rsidRDefault="00AE2211" w:rsidP="002854E6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52802C9C" w14:textId="77777777" w:rsidR="00AE2211" w:rsidRPr="006E1E87" w:rsidRDefault="00AE2211" w:rsidP="002854E6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1A3C4E44" w14:textId="77777777" w:rsidR="00AE2211" w:rsidRPr="00B6061A" w:rsidRDefault="00AE2211" w:rsidP="002854E6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16934845" w14:textId="77777777" w:rsidR="00AE2211" w:rsidRPr="00B6061A" w:rsidRDefault="00AE2211" w:rsidP="002854E6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2B483012" w14:textId="77777777" w:rsidR="00AE2211" w:rsidRPr="00B6061A" w:rsidRDefault="00AE2211" w:rsidP="002854E6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0B68F470" w14:textId="77777777" w:rsidR="00AE2211" w:rsidRPr="00B6061A" w:rsidRDefault="00AE2211" w:rsidP="002854E6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5476349E" w14:textId="77777777" w:rsidR="00AE2211" w:rsidRPr="00B6061A" w:rsidRDefault="00AE2211" w:rsidP="002854E6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55CD799F" w14:textId="77777777" w:rsidR="00AE2211" w:rsidRPr="006E1E87" w:rsidRDefault="00AE2211" w:rsidP="002854E6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</w:tr>
    </w:tbl>
    <w:p w14:paraId="449C33C7" w14:textId="77777777" w:rsidR="00AE2211" w:rsidRDefault="00AE2211" w:rsidP="00AE2211">
      <w:pPr>
        <w:rPr>
          <w:rFonts w:asciiTheme="majorHAnsi" w:hAnsiTheme="majorHAnsi" w:cstheme="majorHAnsi"/>
          <w:sz w:val="20"/>
          <w:szCs w:val="20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>Block 2:</w:t>
      </w:r>
      <w:r>
        <w:rPr>
          <w:rFonts w:asciiTheme="majorHAnsi" w:hAnsiTheme="majorHAnsi" w:cstheme="majorHAnsi"/>
          <w:sz w:val="20"/>
          <w:szCs w:val="20"/>
          <w:lang w:val="de-DE"/>
        </w:rPr>
        <w:t xml:space="preserve"> </w:t>
      </w:r>
    </w:p>
    <w:p w14:paraId="377B22B9" w14:textId="77777777" w:rsidR="00AE2211" w:rsidRDefault="00AE2211" w:rsidP="00AE2211">
      <w:pPr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</w:p>
    <w:p w14:paraId="09EFED59" w14:textId="77777777" w:rsidR="00AE2211" w:rsidRPr="00FB567B" w:rsidRDefault="00AE2211" w:rsidP="00AE2211">
      <w:pPr>
        <w:rPr>
          <w:rFonts w:asciiTheme="majorHAnsi" w:hAnsiTheme="majorHAnsi" w:cstheme="majorHAnsi"/>
          <w:sz w:val="22"/>
          <w:szCs w:val="22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AE2211" w:rsidRPr="009D36E0" w14:paraId="5FDCE05D" w14:textId="77777777" w:rsidTr="002854E6">
        <w:tc>
          <w:tcPr>
            <w:tcW w:w="1288" w:type="dxa"/>
          </w:tcPr>
          <w:p w14:paraId="54713683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16452EDC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77237DA4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279806F9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0E5044D1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386CCEE8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414A70F9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</w:tr>
      <w:tr w:rsidR="00AE2211" w:rsidRPr="00B6061A" w14:paraId="29CE2182" w14:textId="77777777" w:rsidTr="002854E6">
        <w:trPr>
          <w:trHeight w:val="635"/>
        </w:trPr>
        <w:tc>
          <w:tcPr>
            <w:tcW w:w="1288" w:type="dxa"/>
          </w:tcPr>
          <w:p w14:paraId="37983CCF" w14:textId="77777777" w:rsid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  <w:p w14:paraId="66618FB0" w14:textId="77777777" w:rsidR="00AE2211" w:rsidRDefault="00AE2211" w:rsidP="002854E6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  <w:p w14:paraId="47D23F82" w14:textId="77777777" w:rsidR="00AE2211" w:rsidRPr="009D36E0" w:rsidRDefault="00AE2211" w:rsidP="002854E6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7DB3FA2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12508C9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4CEE62D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70614069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5DF0E3D8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7D61BE4A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</w:tbl>
    <w:p w14:paraId="63E83F2F" w14:textId="77777777" w:rsidR="00AE2211" w:rsidRPr="006E1E87" w:rsidRDefault="00AE2211" w:rsidP="00AE2211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5FCCC870" w14:textId="77777777" w:rsidR="00AE2211" w:rsidRPr="006E1E87" w:rsidRDefault="00AE2211" w:rsidP="00AE2211">
      <w:pPr>
        <w:pStyle w:val="berschrift2"/>
        <w:rPr>
          <w:rFonts w:cstheme="majorHAnsi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Ende des Experiments</w:t>
      </w:r>
      <w:r>
        <w:rPr>
          <w:rFonts w:cstheme="majorHAnsi"/>
          <w:b/>
          <w:bCs/>
          <w:color w:val="auto"/>
          <w:sz w:val="22"/>
          <w:szCs w:val="22"/>
          <w:lang w:val="de-DE"/>
        </w:rPr>
        <w:t>:</w:t>
      </w:r>
    </w:p>
    <w:p w14:paraId="4E324CC6" w14:textId="77777777" w:rsidR="00AE2211" w:rsidRPr="00B6061A" w:rsidRDefault="00AE2211" w:rsidP="00AE2211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„In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welchem der </w:t>
      </w:r>
      <w:commentRangeStart w:id="5"/>
      <w:commentRangeEnd w:id="5"/>
      <w:r w:rsidRPr="00FB567B">
        <w:rPr>
          <w:rStyle w:val="Kommentarzeichen"/>
          <w:rFonts w:asciiTheme="majorHAnsi" w:hAnsiTheme="majorHAnsi" w:cstheme="majorHAnsi"/>
          <w:i/>
          <w:iCs/>
          <w:sz w:val="20"/>
          <w:szCs w:val="20"/>
        </w:rPr>
        <w:commentReference w:id="5"/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beiden Blöcke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 passte der Zeitpunkt der Aktion des Systems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besser 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zu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d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einen Erwartungen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?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AE2211" w:rsidRPr="006E1E87" w14:paraId="4B988E65" w14:textId="77777777" w:rsidTr="002854E6">
        <w:tc>
          <w:tcPr>
            <w:tcW w:w="1288" w:type="dxa"/>
          </w:tcPr>
          <w:p w14:paraId="7AB82AD5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06502498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o</w:t>
            </w:r>
          </w:p>
        </w:tc>
      </w:tr>
      <w:tr w:rsidR="00AE2211" w:rsidRPr="00B6061A" w14:paraId="6727D443" w14:textId="77777777" w:rsidTr="002854E6">
        <w:tc>
          <w:tcPr>
            <w:tcW w:w="1288" w:type="dxa"/>
          </w:tcPr>
          <w:p w14:paraId="369B94DB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1</w:t>
            </w:r>
          </w:p>
        </w:tc>
        <w:tc>
          <w:tcPr>
            <w:tcW w:w="1288" w:type="dxa"/>
          </w:tcPr>
          <w:p w14:paraId="09AA5913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2</w:t>
            </w:r>
          </w:p>
        </w:tc>
      </w:tr>
    </w:tbl>
    <w:p w14:paraId="7E070E8A" w14:textId="77777777" w:rsidR="00AE2211" w:rsidRDefault="00AE2211" w:rsidP="00AE2211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6FC5BC2A" w14:textId="77777777" w:rsidR="00AE2211" w:rsidRPr="00B6061A" w:rsidRDefault="00AE2211" w:rsidP="00AE2211">
      <w:pPr>
        <w:jc w:val="center"/>
        <w:rPr>
          <w:rFonts w:asciiTheme="majorHAnsi" w:hAnsiTheme="majorHAnsi" w:cstheme="majorHAnsi"/>
          <w:sz w:val="22"/>
          <w:szCs w:val="22"/>
          <w:lang w:val="de-DE"/>
        </w:rPr>
      </w:pPr>
    </w:p>
    <w:p w14:paraId="0FD0972A" w14:textId="77777777" w:rsidR="00AE2211" w:rsidRDefault="00AE2211" w:rsidP="00AE221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D67110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Es fühlte sich an, als wäre das Gerät, das ich benutzte, ein Teil meines Körpers</w:t>
      </w:r>
      <w:r w:rsidRPr="00D67110">
        <w:rPr>
          <w:rFonts w:asciiTheme="majorHAnsi" w:hAnsiTheme="majorHAnsi" w:cstheme="majorHAnsi"/>
          <w:i/>
          <w:iCs/>
          <w:sz w:val="20"/>
          <w:szCs w:val="20"/>
          <w:lang w:val="de-DE"/>
        </w:rPr>
        <w:t>.“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AE2211" w:rsidRPr="006E1E87" w14:paraId="5AEB89FC" w14:textId="77777777" w:rsidTr="002854E6">
        <w:tc>
          <w:tcPr>
            <w:tcW w:w="1288" w:type="dxa"/>
          </w:tcPr>
          <w:p w14:paraId="5043DC21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5660CED4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o</w:t>
            </w:r>
          </w:p>
        </w:tc>
      </w:tr>
      <w:tr w:rsidR="00AE2211" w:rsidRPr="00B6061A" w14:paraId="46A2F50F" w14:textId="77777777" w:rsidTr="002854E6">
        <w:tc>
          <w:tcPr>
            <w:tcW w:w="1288" w:type="dxa"/>
          </w:tcPr>
          <w:p w14:paraId="191962C3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Ja</w:t>
            </w:r>
          </w:p>
        </w:tc>
        <w:tc>
          <w:tcPr>
            <w:tcW w:w="1288" w:type="dxa"/>
          </w:tcPr>
          <w:p w14:paraId="7DEEA0FD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Nein</w:t>
            </w:r>
          </w:p>
        </w:tc>
      </w:tr>
    </w:tbl>
    <w:p w14:paraId="64852467" w14:textId="77777777" w:rsidR="00AE2211" w:rsidRPr="00FB567B" w:rsidRDefault="00AE2211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sectPr w:rsidR="00AE2211" w:rsidRPr="00FB567B" w:rsidSect="002C2E37">
      <w:pgSz w:w="11906" w:h="16838"/>
      <w:pgMar w:top="142" w:right="991" w:bottom="1135" w:left="993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U-Pseudonym 1547322292273963" w:date="2023-02-23T16:54:00Z" w:initials="TP1">
    <w:p w14:paraId="7899C47E" w14:textId="77777777" w:rsidR="008149CB" w:rsidRDefault="008149CB" w:rsidP="007D123C">
      <w:pPr>
        <w:pStyle w:val="Kommentartext"/>
      </w:pPr>
      <w:r>
        <w:rPr>
          <w:rStyle w:val="Kommentarzeichen"/>
        </w:rPr>
        <w:annotationRef/>
      </w:r>
      <w:r>
        <w:t>Sollten wir die folgenden Fragen abdecken? idk</w:t>
      </w:r>
    </w:p>
  </w:comment>
  <w:comment w:id="1" w:author="TU-Pseudonym 6266954352737809" w:date="2023-02-24T14:21:00Z" w:initials="MOU">
    <w:p w14:paraId="7AE80018" w14:textId="77777777" w:rsidR="00B6061A" w:rsidRDefault="00B6061A" w:rsidP="00565D2A">
      <w:r>
        <w:rPr>
          <w:rStyle w:val="Kommentarzeichen"/>
        </w:rPr>
        <w:annotationRef/>
      </w:r>
      <w:r>
        <w:rPr>
          <w:color w:val="000000"/>
          <w:sz w:val="20"/>
          <w:szCs w:val="20"/>
        </w:rPr>
        <w:t>Ja</w:t>
      </w:r>
    </w:p>
  </w:comment>
  <w:comment w:id="2" w:author="TU-Pseudonym 1547322292273963" w:date="2023-02-23T16:30:00Z" w:initials="TP1">
    <w:p w14:paraId="5A280B3C" w14:textId="5BACF39A" w:rsidR="004A7921" w:rsidRDefault="004A7921" w:rsidP="003554C0">
      <w:pPr>
        <w:pStyle w:val="Kommentartext"/>
      </w:pPr>
      <w:r>
        <w:rPr>
          <w:rStyle w:val="Kommentarzeichen"/>
        </w:rPr>
        <w:annotationRef/>
      </w:r>
      <w:r>
        <w:t>Abgrenzen zu Baseline</w:t>
      </w:r>
    </w:p>
  </w:comment>
  <w:comment w:id="3" w:author="TU-Pseudonym 1547322292273963" w:date="2023-02-23T16:54:00Z" w:initials="TP1">
    <w:p w14:paraId="28A6228F" w14:textId="77777777" w:rsidR="00AE2211" w:rsidRDefault="00AE2211" w:rsidP="00AE2211">
      <w:pPr>
        <w:pStyle w:val="Kommentartext"/>
      </w:pPr>
      <w:r>
        <w:rPr>
          <w:rStyle w:val="Kommentarzeichen"/>
        </w:rPr>
        <w:annotationRef/>
      </w:r>
      <w:r>
        <w:t>Sollten wir die folgenden Fragen abdecken? idk</w:t>
      </w:r>
    </w:p>
  </w:comment>
  <w:comment w:id="4" w:author="TU-Pseudonym 6266954352737809" w:date="2023-02-24T14:21:00Z" w:initials="MOU">
    <w:p w14:paraId="08887F06" w14:textId="77777777" w:rsidR="00AE2211" w:rsidRDefault="00AE2211" w:rsidP="00AE2211">
      <w:r>
        <w:rPr>
          <w:rStyle w:val="Kommentarzeichen"/>
        </w:rPr>
        <w:annotationRef/>
      </w:r>
      <w:r>
        <w:rPr>
          <w:color w:val="000000"/>
          <w:sz w:val="20"/>
          <w:szCs w:val="20"/>
        </w:rPr>
        <w:t>Ja</w:t>
      </w:r>
    </w:p>
  </w:comment>
  <w:comment w:id="5" w:author="TU-Pseudonym 1547322292273963" w:date="2023-02-23T16:30:00Z" w:initials="TP1">
    <w:p w14:paraId="74A010B2" w14:textId="77777777" w:rsidR="00AE2211" w:rsidRDefault="00AE2211" w:rsidP="00AE2211">
      <w:pPr>
        <w:pStyle w:val="Kommentartext"/>
      </w:pPr>
      <w:r>
        <w:rPr>
          <w:rStyle w:val="Kommentarzeichen"/>
        </w:rPr>
        <w:annotationRef/>
      </w:r>
      <w:r>
        <w:t>Abgrenzen zu Baselin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899C47E" w15:done="1"/>
  <w15:commentEx w15:paraId="7AE80018" w15:paraIdParent="7899C47E" w15:done="1"/>
  <w15:commentEx w15:paraId="5A280B3C" w15:done="1"/>
  <w15:commentEx w15:paraId="28A6228F" w15:done="1"/>
  <w15:commentEx w15:paraId="08887F06" w15:paraIdParent="28A6228F" w15:done="1"/>
  <w15:commentEx w15:paraId="74A010B2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218CD" w16cex:dateUtc="2023-02-23T15:54:00Z"/>
  <w16cex:commentExtensible w16cex:durableId="27A3465A" w16cex:dateUtc="2023-02-24T13:21:00Z"/>
  <w16cex:commentExtensible w16cex:durableId="27A21309" w16cex:dateUtc="2023-02-23T15:30:00Z"/>
  <w16cex:commentExtensible w16cex:durableId="27B1FC87" w16cex:dateUtc="2023-02-23T15:54:00Z"/>
  <w16cex:commentExtensible w16cex:durableId="27B1FC86" w16cex:dateUtc="2023-02-24T13:21:00Z"/>
  <w16cex:commentExtensible w16cex:durableId="27B1FC7A" w16cex:dateUtc="2023-02-23T15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899C47E" w16cid:durableId="27A218CD"/>
  <w16cid:commentId w16cid:paraId="7AE80018" w16cid:durableId="27A3465A"/>
  <w16cid:commentId w16cid:paraId="5A280B3C" w16cid:durableId="27A21309"/>
  <w16cid:commentId w16cid:paraId="28A6228F" w16cid:durableId="27B1FC87"/>
  <w16cid:commentId w16cid:paraId="08887F06" w16cid:durableId="27B1FC86"/>
  <w16cid:commentId w16cid:paraId="74A010B2" w16cid:durableId="27B1FC7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947F56"/>
    <w:multiLevelType w:val="hybridMultilevel"/>
    <w:tmpl w:val="28524A3E"/>
    <w:lvl w:ilvl="0" w:tplc="DEA04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80475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U-Pseudonym 1547322292273963">
    <w15:presenceInfo w15:providerId="AD" w15:userId="S::1547322292273963@msopseudo.tu-berlin.de::9429a658-8920-4827-9a81-1460247bff40"/>
  </w15:person>
  <w15:person w15:author="TU-Pseudonym 6266954352737809">
    <w15:presenceInfo w15:providerId="AD" w15:userId="S::6266954352737809@msopseudo.tu-berlin.de::f6a4cae7-a42a-4f81-a7d5-0b8de39499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rA0NLOwMDMwNzdX0lEKTi0uzszPAykwqwUAfE2NZiwAAAA="/>
  </w:docVars>
  <w:rsids>
    <w:rsidRoot w:val="003545E6"/>
    <w:rsid w:val="002537EC"/>
    <w:rsid w:val="002C2E37"/>
    <w:rsid w:val="002D79CD"/>
    <w:rsid w:val="003545E6"/>
    <w:rsid w:val="003D60DC"/>
    <w:rsid w:val="004A7921"/>
    <w:rsid w:val="004C26A2"/>
    <w:rsid w:val="0053445A"/>
    <w:rsid w:val="00646AFB"/>
    <w:rsid w:val="006E1E87"/>
    <w:rsid w:val="00810B96"/>
    <w:rsid w:val="008149CB"/>
    <w:rsid w:val="008C038B"/>
    <w:rsid w:val="009D36E0"/>
    <w:rsid w:val="009E0962"/>
    <w:rsid w:val="00A52002"/>
    <w:rsid w:val="00AE2211"/>
    <w:rsid w:val="00B6061A"/>
    <w:rsid w:val="00BE4F5B"/>
    <w:rsid w:val="00C86643"/>
    <w:rsid w:val="00CA1211"/>
    <w:rsid w:val="00CD4D02"/>
    <w:rsid w:val="00D67110"/>
    <w:rsid w:val="00D72A32"/>
    <w:rsid w:val="00DB4492"/>
    <w:rsid w:val="00FB567B"/>
    <w:rsid w:val="00FF2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ABB45"/>
  <w15:chartTrackingRefBased/>
  <w15:docId w15:val="{3E8A9EF2-F2F4-5A43-9675-C10DC02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AE2211"/>
  </w:style>
  <w:style w:type="paragraph" w:styleId="berschrift1">
    <w:name w:val="heading 1"/>
    <w:basedOn w:val="Standard"/>
    <w:next w:val="Standard"/>
    <w:link w:val="berschrift1Zchn"/>
    <w:uiPriority w:val="9"/>
    <w:qFormat/>
    <w:rsid w:val="00646A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46A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54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646AFB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4A79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A79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A79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A79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A7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4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1</Words>
  <Characters>1147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266954352737809</dc:creator>
  <cp:keywords/>
  <dc:description/>
  <cp:lastModifiedBy>TU-Pseudonym 1547322292273963</cp:lastModifiedBy>
  <cp:revision>6</cp:revision>
  <dcterms:created xsi:type="dcterms:W3CDTF">2023-02-24T13:47:00Z</dcterms:created>
  <dcterms:modified xsi:type="dcterms:W3CDTF">2023-03-13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a3054efe49892da9460a4fe21d1a155a8c95975b7c50a3a2a373a1e40ee05</vt:lpwstr>
  </property>
</Properties>
</file>